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D7BAA" w14:textId="77777777" w:rsidR="001C6F40" w:rsidRDefault="00E23351" w:rsidP="00021BD9">
      <w:pPr>
        <w:rPr>
          <w:sz w:val="40"/>
          <w:szCs w:val="40"/>
        </w:rPr>
      </w:pPr>
      <w:bookmarkStart w:id="0" w:name="_gjdgxs" w:colFirst="0" w:colLast="0"/>
      <w:bookmarkEnd w:id="0"/>
      <w:r>
        <w:rPr>
          <w:sz w:val="40"/>
          <w:szCs w:val="40"/>
        </w:rPr>
        <w:t>Mini Project -</w:t>
      </w:r>
      <w:r w:rsidR="005E396D">
        <w:rPr>
          <w:sz w:val="40"/>
          <w:szCs w:val="40"/>
        </w:rPr>
        <w:t>2</w:t>
      </w:r>
    </w:p>
    <w:p w14:paraId="155ED3CB" w14:textId="43AD6D0E" w:rsidR="001C6F40" w:rsidRPr="001C6F40" w:rsidRDefault="001C6F40" w:rsidP="00021BD9">
      <w:pPr>
        <w:spacing w:after="0"/>
        <w:rPr>
          <w:sz w:val="40"/>
          <w:szCs w:val="40"/>
        </w:rPr>
      </w:pPr>
      <w:r w:rsidRPr="001C6F40">
        <w:rPr>
          <w:b/>
          <w:sz w:val="28"/>
          <w:szCs w:val="28"/>
        </w:rPr>
        <w:t>Extracting and Interpreting the regular season Statistics of basketball</w:t>
      </w:r>
    </w:p>
    <w:p w14:paraId="1CAA6558" w14:textId="77777777" w:rsidR="001C6F40" w:rsidRDefault="001C6F40" w:rsidP="00021BD9">
      <w:pPr>
        <w:spacing w:after="0"/>
        <w:rPr>
          <w:b/>
          <w:sz w:val="28"/>
          <w:szCs w:val="28"/>
        </w:rPr>
      </w:pPr>
      <w:r w:rsidRPr="001C6F40">
        <w:rPr>
          <w:b/>
          <w:sz w:val="28"/>
          <w:szCs w:val="28"/>
        </w:rPr>
        <w:t>players.</w:t>
      </w:r>
    </w:p>
    <w:p w14:paraId="7E8D925E" w14:textId="77777777" w:rsidR="001C6F40" w:rsidRDefault="001C6F40" w:rsidP="00021BD9">
      <w:pPr>
        <w:rPr>
          <w:b/>
          <w:sz w:val="28"/>
          <w:szCs w:val="28"/>
        </w:rPr>
      </w:pPr>
    </w:p>
    <w:p w14:paraId="1415E2A7" w14:textId="0BC77985" w:rsidR="00C57A03" w:rsidRDefault="00E23351" w:rsidP="00021BD9">
      <w:pPr>
        <w:rPr>
          <w:b/>
          <w:sz w:val="28"/>
          <w:szCs w:val="28"/>
        </w:rPr>
      </w:pPr>
      <w:r>
        <w:rPr>
          <w:b/>
          <w:sz w:val="28"/>
          <w:szCs w:val="28"/>
        </w:rPr>
        <w:t>OVERVIEW</w:t>
      </w:r>
    </w:p>
    <w:p w14:paraId="3A24DC95" w14:textId="2BFD086C" w:rsidR="00994221" w:rsidRPr="00994221" w:rsidRDefault="00994221" w:rsidP="00021BD9">
      <w:pPr>
        <w:widowControl w:val="0"/>
        <w:spacing w:after="0"/>
        <w:rPr>
          <w:sz w:val="28"/>
          <w:szCs w:val="28"/>
        </w:rPr>
      </w:pPr>
      <w:r w:rsidRPr="00994221">
        <w:rPr>
          <w:sz w:val="28"/>
          <w:szCs w:val="28"/>
        </w:rPr>
        <w:t>A project</w:t>
      </w:r>
      <w:r w:rsidRPr="00994221">
        <w:rPr>
          <w:sz w:val="28"/>
          <w:szCs w:val="28"/>
        </w:rPr>
        <w:t xml:space="preserve"> that gives you a better understanding of scraping data from websites and how to </w:t>
      </w:r>
      <w:r w:rsidRPr="00994221">
        <w:rPr>
          <w:sz w:val="28"/>
          <w:szCs w:val="28"/>
        </w:rPr>
        <w:t>analyse</w:t>
      </w:r>
      <w:r w:rsidRPr="00994221">
        <w:rPr>
          <w:sz w:val="28"/>
          <w:szCs w:val="28"/>
        </w:rPr>
        <w:t xml:space="preserve"> them. U</w:t>
      </w:r>
      <w:r>
        <w:rPr>
          <w:sz w:val="28"/>
          <w:szCs w:val="28"/>
        </w:rPr>
        <w:t>s</w:t>
      </w:r>
      <w:r w:rsidRPr="00994221">
        <w:rPr>
          <w:sz w:val="28"/>
          <w:szCs w:val="28"/>
        </w:rPr>
        <w:t xml:space="preserve">age of various libraries as NumPy, </w:t>
      </w:r>
      <w:r w:rsidR="00906AFA" w:rsidRPr="00994221">
        <w:rPr>
          <w:sz w:val="28"/>
          <w:szCs w:val="28"/>
        </w:rPr>
        <w:t>Mat Plot</w:t>
      </w:r>
      <w:r w:rsidRPr="00994221">
        <w:rPr>
          <w:sz w:val="28"/>
          <w:szCs w:val="28"/>
        </w:rPr>
        <w:t>, Pandas.</w:t>
      </w:r>
    </w:p>
    <w:p w14:paraId="1439E758" w14:textId="118899FA" w:rsidR="00F81CFA" w:rsidRDefault="00994221" w:rsidP="00021BD9">
      <w:pPr>
        <w:widowControl w:val="0"/>
        <w:spacing w:after="0"/>
        <w:rPr>
          <w:sz w:val="26"/>
          <w:szCs w:val="26"/>
        </w:rPr>
      </w:pPr>
      <w:r w:rsidRPr="00994221">
        <w:rPr>
          <w:sz w:val="28"/>
          <w:szCs w:val="28"/>
        </w:rPr>
        <w:t xml:space="preserve">In the course of completing the project, you use the web scraping function, converting the extracted data into a pandas data Frame, and Storing the </w:t>
      </w:r>
      <w:r w:rsidR="00906AFA" w:rsidRPr="00994221">
        <w:rPr>
          <w:sz w:val="28"/>
          <w:szCs w:val="28"/>
        </w:rPr>
        <w:t>analysed</w:t>
      </w:r>
      <w:r w:rsidRPr="00994221">
        <w:rPr>
          <w:sz w:val="28"/>
          <w:szCs w:val="28"/>
        </w:rPr>
        <w:t xml:space="preserve"> data.</w:t>
      </w:r>
    </w:p>
    <w:p w14:paraId="7E7F7C93" w14:textId="769FCB9B" w:rsidR="00C57A03" w:rsidRDefault="00E23351" w:rsidP="00021BD9">
      <w:pPr>
        <w:widowControl w:val="0"/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Problem Statement</w:t>
      </w:r>
    </w:p>
    <w:p w14:paraId="76EDCA68" w14:textId="77777777" w:rsidR="006F17E0" w:rsidRPr="00325F8F" w:rsidRDefault="006F17E0" w:rsidP="00021BD9">
      <w:pPr>
        <w:widowControl w:val="0"/>
        <w:spacing w:after="0"/>
        <w:rPr>
          <w:color w:val="000000"/>
          <w:sz w:val="28"/>
          <w:szCs w:val="28"/>
          <w:highlight w:val="white"/>
        </w:rPr>
      </w:pPr>
    </w:p>
    <w:p w14:paraId="7BDB2163" w14:textId="5DA665BC" w:rsidR="00C57A03" w:rsidRPr="006F17E0" w:rsidRDefault="00385F66" w:rsidP="00021BD9">
      <w:pPr>
        <w:rPr>
          <w:sz w:val="28"/>
          <w:szCs w:val="28"/>
        </w:rPr>
      </w:pPr>
      <w:r>
        <w:rPr>
          <w:sz w:val="28"/>
          <w:szCs w:val="28"/>
        </w:rPr>
        <w:t>W</w:t>
      </w:r>
      <w:r w:rsidRPr="00385F66">
        <w:rPr>
          <w:sz w:val="28"/>
          <w:szCs w:val="28"/>
        </w:rPr>
        <w:t>eb scrape basketball statistics from Wikipedia of some of the greatest basketball players</w:t>
      </w:r>
      <w:r>
        <w:rPr>
          <w:sz w:val="28"/>
          <w:szCs w:val="28"/>
        </w:rPr>
        <w:t xml:space="preserve"> </w:t>
      </w:r>
      <w:r w:rsidR="00F81CFA">
        <w:rPr>
          <w:sz w:val="28"/>
          <w:szCs w:val="28"/>
        </w:rPr>
        <w:t>and export it as a CSV file format.</w:t>
      </w:r>
    </w:p>
    <w:p w14:paraId="209CDB43" w14:textId="77777777" w:rsidR="00C57A03" w:rsidRDefault="00C57A03" w:rsidP="00021BD9">
      <w:pPr>
        <w:rPr>
          <w:sz w:val="26"/>
          <w:szCs w:val="26"/>
        </w:rPr>
      </w:pPr>
    </w:p>
    <w:p w14:paraId="3C945C67" w14:textId="6B530173" w:rsidR="00C57A03" w:rsidRDefault="00E23351" w:rsidP="00021BD9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ware Requirements</w:t>
      </w:r>
    </w:p>
    <w:p w14:paraId="22A9A4B3" w14:textId="3B5AC9A7" w:rsidR="00C57A03" w:rsidRDefault="00E23351" w:rsidP="00021BD9">
      <w:pPr>
        <w:rPr>
          <w:sz w:val="26"/>
          <w:szCs w:val="26"/>
        </w:rPr>
      </w:pPr>
      <w:r>
        <w:rPr>
          <w:sz w:val="26"/>
          <w:szCs w:val="26"/>
        </w:rPr>
        <w:t xml:space="preserve">1. </w:t>
      </w:r>
      <w:r w:rsidR="00F81CFA">
        <w:rPr>
          <w:sz w:val="26"/>
          <w:szCs w:val="26"/>
        </w:rPr>
        <w:t xml:space="preserve">Programming Language </w:t>
      </w:r>
      <w:r>
        <w:rPr>
          <w:sz w:val="26"/>
          <w:szCs w:val="26"/>
        </w:rPr>
        <w:t xml:space="preserve">: </w:t>
      </w:r>
      <w:r w:rsidR="00F81CFA">
        <w:rPr>
          <w:sz w:val="26"/>
          <w:szCs w:val="26"/>
        </w:rPr>
        <w:t>Python</w:t>
      </w:r>
    </w:p>
    <w:p w14:paraId="6120333A" w14:textId="4DB850F2" w:rsidR="00C57A03" w:rsidRDefault="00E23351" w:rsidP="00021BD9">
      <w:pPr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proofErr w:type="spellStart"/>
      <w:r w:rsidR="00F81CFA">
        <w:rPr>
          <w:sz w:val="26"/>
          <w:szCs w:val="26"/>
        </w:rPr>
        <w:t>Environemnt</w:t>
      </w:r>
      <w:proofErr w:type="spellEnd"/>
      <w:r>
        <w:rPr>
          <w:sz w:val="26"/>
          <w:szCs w:val="26"/>
        </w:rPr>
        <w:t xml:space="preserve">: </w:t>
      </w:r>
      <w:proofErr w:type="spellStart"/>
      <w:r w:rsidR="00F81CFA">
        <w:rPr>
          <w:sz w:val="26"/>
          <w:szCs w:val="26"/>
        </w:rPr>
        <w:t>Jupyter</w:t>
      </w:r>
      <w:proofErr w:type="spellEnd"/>
      <w:r w:rsidR="00F81CFA">
        <w:rPr>
          <w:sz w:val="26"/>
          <w:szCs w:val="26"/>
        </w:rPr>
        <w:t xml:space="preserve"> Notebooks / Google Collab</w:t>
      </w:r>
    </w:p>
    <w:p w14:paraId="2B5A2DDC" w14:textId="6A6B9AA0" w:rsidR="00C57A03" w:rsidRDefault="00E23351" w:rsidP="00021BD9">
      <w:pPr>
        <w:rPr>
          <w:sz w:val="26"/>
          <w:szCs w:val="26"/>
        </w:rPr>
      </w:pPr>
      <w:r>
        <w:rPr>
          <w:sz w:val="26"/>
          <w:szCs w:val="26"/>
        </w:rPr>
        <w:t xml:space="preserve">3. Database: </w:t>
      </w:r>
      <w:r w:rsidR="00F81CFA">
        <w:rPr>
          <w:sz w:val="26"/>
          <w:szCs w:val="26"/>
        </w:rPr>
        <w:t>CSV(export type)</w:t>
      </w:r>
    </w:p>
    <w:p w14:paraId="3D9E1914" w14:textId="77777777" w:rsidR="00C57A03" w:rsidRDefault="00E23351" w:rsidP="00021BD9">
      <w:pPr>
        <w:rPr>
          <w:sz w:val="26"/>
          <w:szCs w:val="26"/>
        </w:rPr>
      </w:pPr>
      <w:r>
        <w:rPr>
          <w:sz w:val="26"/>
          <w:szCs w:val="26"/>
        </w:rPr>
        <w:t>4. Operation System: Windows XP or above</w:t>
      </w:r>
    </w:p>
    <w:p w14:paraId="7534EB08" w14:textId="0D793425" w:rsidR="00C57A03" w:rsidRDefault="00E23351" w:rsidP="00021BD9">
      <w:pPr>
        <w:rPr>
          <w:sz w:val="26"/>
          <w:szCs w:val="26"/>
        </w:rPr>
      </w:pPr>
      <w:r>
        <w:rPr>
          <w:sz w:val="26"/>
          <w:szCs w:val="26"/>
        </w:rPr>
        <w:t>5.</w:t>
      </w:r>
      <w:r w:rsidR="00F81CFA">
        <w:rPr>
          <w:sz w:val="26"/>
          <w:szCs w:val="26"/>
        </w:rPr>
        <w:t xml:space="preserve"> </w:t>
      </w:r>
      <w:proofErr w:type="spellStart"/>
      <w:r w:rsidR="00F81CFA">
        <w:rPr>
          <w:sz w:val="26"/>
          <w:szCs w:val="26"/>
        </w:rPr>
        <w:t>Librarires</w:t>
      </w:r>
      <w:proofErr w:type="spellEnd"/>
      <w:r w:rsidR="00F81CFA">
        <w:rPr>
          <w:sz w:val="26"/>
          <w:szCs w:val="26"/>
        </w:rPr>
        <w:t xml:space="preserve"> Used</w:t>
      </w:r>
      <w:r>
        <w:rPr>
          <w:sz w:val="26"/>
          <w:szCs w:val="26"/>
        </w:rPr>
        <w:t xml:space="preserve">: </w:t>
      </w:r>
      <w:r w:rsidR="00F81CFA">
        <w:rPr>
          <w:sz w:val="26"/>
          <w:szCs w:val="26"/>
        </w:rPr>
        <w:t>Beautiful Soup,</w:t>
      </w:r>
      <w:r w:rsidR="0088621A">
        <w:rPr>
          <w:sz w:val="26"/>
          <w:szCs w:val="26"/>
        </w:rPr>
        <w:t xml:space="preserve"> </w:t>
      </w:r>
      <w:r w:rsidR="00D012AD">
        <w:rPr>
          <w:sz w:val="26"/>
          <w:szCs w:val="26"/>
        </w:rPr>
        <w:t>requests,</w:t>
      </w:r>
      <w:r w:rsidR="0088621A">
        <w:rPr>
          <w:sz w:val="26"/>
          <w:szCs w:val="26"/>
        </w:rPr>
        <w:t xml:space="preserve"> </w:t>
      </w:r>
      <w:r w:rsidR="00F81CFA">
        <w:rPr>
          <w:sz w:val="26"/>
          <w:szCs w:val="26"/>
        </w:rPr>
        <w:t>Pandas</w:t>
      </w:r>
      <w:r w:rsidR="0088621A">
        <w:rPr>
          <w:sz w:val="26"/>
          <w:szCs w:val="26"/>
        </w:rPr>
        <w:t xml:space="preserve">, NumPy, boto3 ,Matplotlib, </w:t>
      </w:r>
      <w:r w:rsidR="00B86C61">
        <w:rPr>
          <w:sz w:val="26"/>
          <w:szCs w:val="26"/>
        </w:rPr>
        <w:t>display</w:t>
      </w:r>
    </w:p>
    <w:p w14:paraId="34B5E4B4" w14:textId="77777777" w:rsidR="00F81CFA" w:rsidRDefault="00F81CFA" w:rsidP="00021BD9">
      <w:pPr>
        <w:rPr>
          <w:b/>
          <w:sz w:val="28"/>
          <w:szCs w:val="28"/>
        </w:rPr>
      </w:pPr>
    </w:p>
    <w:p w14:paraId="41135CFD" w14:textId="6898F9FA" w:rsidR="00CE54FF" w:rsidRPr="00E51E53" w:rsidRDefault="00F81CFA" w:rsidP="00021BD9">
      <w:pPr>
        <w:pStyle w:val="ListParagraph"/>
        <w:numPr>
          <w:ilvl w:val="0"/>
          <w:numId w:val="2"/>
        </w:numPr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Style w:val="Strong"/>
          <w:rFonts w:ascii="Helvetica Neue" w:hAnsi="Helvetica Neue"/>
          <w:sz w:val="29"/>
          <w:szCs w:val="29"/>
          <w:shd w:val="clear" w:color="auto" w:fill="FFFFFF"/>
        </w:rPr>
        <w:lastRenderedPageBreak/>
        <w:t>Open a New Notebook and import the required libraire</w:t>
      </w:r>
      <w:r w:rsidR="00E51E53">
        <w:rPr>
          <w:rStyle w:val="Strong"/>
          <w:rFonts w:ascii="Helvetica Neue" w:hAnsi="Helvetica Neue"/>
          <w:sz w:val="29"/>
          <w:szCs w:val="29"/>
          <w:shd w:val="clear" w:color="auto" w:fill="FFFFFF"/>
        </w:rPr>
        <w:t>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4711"/>
      </w:tblGrid>
      <w:tr w:rsidR="002A2117" w:rsidRPr="002A2117" w14:paraId="0827DC97" w14:textId="77777777" w:rsidTr="00B86C61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F4F53F" w14:textId="77777777" w:rsidR="002A2117" w:rsidRPr="002A2117" w:rsidRDefault="002A2117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D39118" w14:textId="7E7ECC3E" w:rsidR="002A2117" w:rsidRDefault="002A2117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35A128E4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bs4</w:t>
            </w:r>
          </w:p>
          <w:p w14:paraId="02AA731F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requests</w:t>
            </w:r>
          </w:p>
          <w:p w14:paraId="600F19E4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pandas </w:t>
            </w: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pd</w:t>
            </w:r>
          </w:p>
          <w:p w14:paraId="3E61316C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numpy</w:t>
            </w:r>
            <w:proofErr w:type="spellEnd"/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np</w:t>
            </w:r>
          </w:p>
          <w:p w14:paraId="31B1D4CD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!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pip install boto3</w:t>
            </w:r>
          </w:p>
          <w:p w14:paraId="0E3D8AC7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boto3</w:t>
            </w:r>
          </w:p>
          <w:p w14:paraId="6A01A0A6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matplotlib.pyplot</w:t>
            </w:r>
            <w:proofErr w:type="spellEnd"/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plt</w:t>
            </w:r>
            <w:proofErr w:type="spellEnd"/>
          </w:p>
          <w:p w14:paraId="5B7CEE86" w14:textId="77777777" w:rsidR="00B86C61" w:rsidRPr="00B86C61" w:rsidRDefault="00B86C61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IPython.display</w:t>
            </w:r>
            <w:proofErr w:type="spellEnd"/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 w:rsidRPr="00B86C61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B86C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display</w:t>
            </w:r>
          </w:p>
          <w:p w14:paraId="2571571E" w14:textId="4BAA999A" w:rsidR="00E51E53" w:rsidRPr="002A2117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5C63D6D8" w14:textId="7B0AD7A2" w:rsidR="002A2117" w:rsidRDefault="002A2117" w:rsidP="00021BD9">
      <w:pPr>
        <w:rPr>
          <w:rFonts w:ascii="Helvetica Neue" w:hAnsi="Helvetica Neue"/>
          <w:sz w:val="29"/>
          <w:szCs w:val="29"/>
          <w:shd w:val="clear" w:color="auto" w:fill="FFFFFF"/>
        </w:rPr>
      </w:pPr>
    </w:p>
    <w:p w14:paraId="6619ECBE" w14:textId="3D17E416" w:rsidR="0027122C" w:rsidRDefault="00C16FF7" w:rsidP="00021BD9">
      <w:pPr>
        <w:pStyle w:val="ListParagraph"/>
        <w:numPr>
          <w:ilvl w:val="0"/>
          <w:numId w:val="2"/>
        </w:numPr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Helvetica Neue" w:hAnsi="Helvetica Neue"/>
          <w:b/>
          <w:bCs/>
          <w:sz w:val="29"/>
          <w:szCs w:val="29"/>
          <w:shd w:val="clear" w:color="auto" w:fill="FFFFFF"/>
        </w:rPr>
        <w:t xml:space="preserve">Reading the </w:t>
      </w:r>
      <w:r w:rsidR="00202B5D">
        <w:rPr>
          <w:rFonts w:ascii="Helvetica Neue" w:hAnsi="Helvetica Neue"/>
          <w:b/>
          <w:bCs/>
          <w:sz w:val="29"/>
          <w:szCs w:val="29"/>
          <w:shd w:val="clear" w:color="auto" w:fill="FFFFFF"/>
        </w:rPr>
        <w:t>webpage</w:t>
      </w:r>
    </w:p>
    <w:p w14:paraId="1D448F62" w14:textId="4788CC7F" w:rsidR="00CC4839" w:rsidRPr="0027122C" w:rsidRDefault="00CC4839" w:rsidP="00021BD9">
      <w:pPr>
        <w:pStyle w:val="ListParagraph"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 w:rsidRPr="0027122C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27122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27122C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get_basketball_stats</w:t>
      </w:r>
      <w:r w:rsidRPr="0027122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27122C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link</w:t>
      </w:r>
      <w:r w:rsidRPr="0027122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</w:t>
      </w:r>
      <w:r w:rsidRPr="0027122C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https://en.wikipedia.org/wiki/Michael_Jordan'</w:t>
      </w:r>
      <w:r w:rsidRPr="0027122C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14:paraId="4E192F11" w14:textId="5895F26A" w:rsidR="00CC4839" w:rsidRPr="00CC4839" w:rsidRDefault="00CC4839" w:rsidP="00021BD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C483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response = </w:t>
      </w:r>
      <w:proofErr w:type="spellStart"/>
      <w:r w:rsidRPr="00CC483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requests.get</w:t>
      </w:r>
      <w:proofErr w:type="spellEnd"/>
      <w:r w:rsidRPr="00CC483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link)</w:t>
      </w:r>
    </w:p>
    <w:p w14:paraId="33CF39CA" w14:textId="0B819EDC" w:rsidR="00CC4839" w:rsidRPr="00CC4839" w:rsidRDefault="00CC4839" w:rsidP="00021BD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C483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oup = bs4.BeautifulSoup(</w:t>
      </w:r>
      <w:proofErr w:type="spellStart"/>
      <w:r w:rsidRPr="00CC483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response.text</w:t>
      </w:r>
      <w:proofErr w:type="spellEnd"/>
      <w:r w:rsidRPr="00CC483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r w:rsidRPr="00CC483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</w:t>
      </w:r>
      <w:proofErr w:type="spellStart"/>
      <w:r w:rsidRPr="00CC483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html.parser</w:t>
      </w:r>
      <w:proofErr w:type="spellEnd"/>
      <w:r w:rsidRPr="00CC483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</w:t>
      </w:r>
      <w:r w:rsidRPr="00CC483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7178BC1F" w14:textId="77777777" w:rsidR="00CC4839" w:rsidRPr="00CC4839" w:rsidRDefault="00CC4839" w:rsidP="00021BD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2D589D89" w14:textId="06B802F1" w:rsidR="00CE54FF" w:rsidRPr="0027122C" w:rsidRDefault="00CE54FF" w:rsidP="00021BD9">
      <w:pPr>
        <w:shd w:val="clear" w:color="auto" w:fill="FFFFFE"/>
        <w:spacing w:after="0" w:line="285" w:lineRule="atLeast"/>
        <w:rPr>
          <w:rStyle w:val="Strong"/>
          <w:rFonts w:ascii="Courier New" w:eastAsia="Times New Roman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6186A0B1" w14:textId="5C5580AF" w:rsidR="002A2117" w:rsidRPr="00021BD9" w:rsidRDefault="0022260E" w:rsidP="00021BD9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 w:rsidRPr="00021BD9">
        <w:rPr>
          <w:rFonts w:ascii="Helvetica Neue" w:hAnsi="Helvetica Neue"/>
          <w:b/>
          <w:bCs/>
          <w:sz w:val="29"/>
          <w:szCs w:val="29"/>
        </w:rPr>
        <w:t>Main Function Proce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55"/>
        <w:gridCol w:w="305"/>
      </w:tblGrid>
      <w:tr w:rsidR="00E51E53" w:rsidRPr="00181813" w14:paraId="18B7F839" w14:textId="77777777" w:rsidTr="004C0882">
        <w:tc>
          <w:tcPr>
            <w:tcW w:w="9055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A953D36" w14:textId="5736AF10" w:rsidR="00F974B8" w:rsidRPr="00F974B8" w:rsidRDefault="00F974B8" w:rsidP="00021BD9">
            <w:pPr>
              <w:pStyle w:val="ListParagraph"/>
              <w:shd w:val="clear" w:color="auto" w:fill="FFFFFE"/>
              <w:spacing w:after="0" w:line="285" w:lineRule="atLeast"/>
              <w:ind w:left="785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table = </w:t>
            </w:r>
            <w:proofErr w:type="spellStart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soup.find</w:t>
            </w:r>
            <w:proofErr w:type="spellEnd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class_=</w:t>
            </w:r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</w:t>
            </w:r>
            <w:proofErr w:type="spellStart"/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wikitable</w:t>
            </w:r>
            <w:proofErr w:type="spellEnd"/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 sortable'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3DA2E2A0" w14:textId="67E6CB75" w:rsidR="00F974B8" w:rsidRPr="00F974B8" w:rsidRDefault="00F974B8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headers = table.tr</w:t>
            </w:r>
          </w:p>
          <w:p w14:paraId="2CDCEC9F" w14:textId="1C182EC2" w:rsidR="00F974B8" w:rsidRPr="00F974B8" w:rsidRDefault="00F974B8" w:rsidP="00021BD9">
            <w:pPr>
              <w:pStyle w:val="ListParagraph"/>
              <w:shd w:val="clear" w:color="auto" w:fill="FFFFFE"/>
              <w:spacing w:after="0" w:line="285" w:lineRule="atLeast"/>
              <w:ind w:left="785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titles = </w:t>
            </w:r>
            <w:proofErr w:type="spellStart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headers.find_all</w:t>
            </w:r>
            <w:proofErr w:type="spellEnd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</w:t>
            </w:r>
            <w:proofErr w:type="spellStart"/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abbr</w:t>
            </w:r>
            <w:proofErr w:type="spellEnd"/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4BC2C512" w14:textId="66C6877D" w:rsidR="00F974B8" w:rsidRPr="00F974B8" w:rsidRDefault="00F974B8" w:rsidP="00021BD9">
            <w:pPr>
              <w:pStyle w:val="ListParagraph"/>
              <w:shd w:val="clear" w:color="auto" w:fill="FFFFFE"/>
              <w:spacing w:after="0" w:line="285" w:lineRule="atLeast"/>
              <w:ind w:left="785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ata = {title[</w:t>
            </w:r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title'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: [] </w:t>
            </w:r>
            <w:r w:rsidRPr="00F974B8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title </w:t>
            </w:r>
            <w:r w:rsidRPr="00F974B8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titles}</w:t>
            </w:r>
          </w:p>
          <w:p w14:paraId="2F3EAEDD" w14:textId="6948BD65" w:rsidR="00F974B8" w:rsidRPr="00F974B8" w:rsidRDefault="00F974B8" w:rsidP="00021BD9">
            <w:pPr>
              <w:pStyle w:val="ListParagraph"/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974B8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row </w:t>
            </w:r>
            <w:r w:rsidRPr="00F974B8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table.find_all</w:t>
            </w:r>
            <w:proofErr w:type="spellEnd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tr'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[</w:t>
            </w:r>
            <w:r w:rsidRPr="00F974B8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]:</w:t>
            </w:r>
          </w:p>
          <w:p w14:paraId="12C7329F" w14:textId="2696B69E" w:rsidR="00F974B8" w:rsidRPr="00F974B8" w:rsidRDefault="00F974B8" w:rsidP="00021BD9">
            <w:pPr>
              <w:pStyle w:val="ListParagraph"/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7EEDCB89" w14:textId="7EE88697" w:rsidR="00F974B8" w:rsidRPr="00F974B8" w:rsidRDefault="00F974B8" w:rsidP="00021BD9">
            <w:pPr>
              <w:pStyle w:val="ListParagraph"/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974B8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key, a </w:t>
            </w:r>
            <w:r w:rsidRPr="00F974B8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 w:rsidRPr="00F974B8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zip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proofErr w:type="spellStart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ata.keys</w:t>
            </w:r>
            <w:proofErr w:type="spellEnd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),</w:t>
            </w:r>
            <w:proofErr w:type="spellStart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row.find_all</w:t>
            </w:r>
            <w:proofErr w:type="spellEnd"/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td'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[</w:t>
            </w:r>
            <w:r w:rsidRPr="00F974B8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]):</w:t>
            </w:r>
          </w:p>
          <w:p w14:paraId="03A63571" w14:textId="39803BBA" w:rsidR="00F974B8" w:rsidRDefault="00F974B8" w:rsidP="00021BD9">
            <w:pPr>
              <w:pStyle w:val="ListParagraph"/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ata[key].append(</w:t>
            </w:r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'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.join(c </w:t>
            </w:r>
            <w:r w:rsidRPr="00F974B8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c </w:t>
            </w:r>
            <w:r w:rsidRPr="00F974B8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a.text </w:t>
            </w:r>
            <w:r w:rsidRPr="00F974B8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f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(c.isdigit() </w:t>
            </w:r>
            <w:r w:rsidRPr="00F974B8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or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c == </w:t>
            </w:r>
            <w:r w:rsidRPr="00F974B8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.'</w:t>
            </w:r>
            <w:r w:rsidRPr="00F974B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))</w:t>
            </w:r>
          </w:p>
          <w:p w14:paraId="7B20D0B3" w14:textId="07802591" w:rsidR="0022260E" w:rsidRPr="00C255EB" w:rsidRDefault="0022260E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Min = </w:t>
            </w:r>
            <w:r w:rsidRPr="00C255EB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min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[</w:t>
            </w:r>
            <w:proofErr w:type="spellStart"/>
            <w:r w:rsidRPr="00C255EB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len</w:t>
            </w:r>
            <w:proofErr w:type="spellEnd"/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x) </w:t>
            </w:r>
            <w:r w:rsidRPr="00C255EB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x </w:t>
            </w:r>
            <w:r w:rsidRPr="00C255EB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ata.values</w:t>
            </w:r>
            <w:proofErr w:type="spellEnd"/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)])</w:t>
            </w:r>
          </w:p>
          <w:p w14:paraId="78551EA0" w14:textId="5A2DDABB" w:rsidR="0022260E" w:rsidRPr="00C255EB" w:rsidRDefault="0022260E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C255EB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key </w:t>
            </w:r>
            <w:r w:rsidRPr="00C255EB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ata.keys</w:t>
            </w:r>
            <w:proofErr w:type="spellEnd"/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):</w:t>
            </w:r>
          </w:p>
          <w:p w14:paraId="7484DBC1" w14:textId="2C2D1479" w:rsidR="0022260E" w:rsidRPr="00C255EB" w:rsidRDefault="0022260E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ata[key] = list(</w:t>
            </w:r>
            <w:r w:rsidRPr="00C255EB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map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C255EB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lambda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x: float(x), data[key][:Min]))</w:t>
            </w:r>
          </w:p>
          <w:p w14:paraId="27EF703A" w14:textId="587725F2" w:rsidR="0022260E" w:rsidRPr="00C255EB" w:rsidRDefault="0022260E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C255EB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return</w:t>
            </w:r>
            <w:r w:rsidRPr="00C255E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data</w:t>
            </w:r>
          </w:p>
          <w:p w14:paraId="66FCEA68" w14:textId="77777777" w:rsidR="006B26A9" w:rsidRDefault="006B26A9" w:rsidP="00021BD9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8"/>
                <w:szCs w:val="28"/>
              </w:rPr>
            </w:pPr>
          </w:p>
          <w:p w14:paraId="3973BFB1" w14:textId="6C21C7DA" w:rsidR="009C0F79" w:rsidRPr="00021BD9" w:rsidRDefault="002A2855" w:rsidP="00021BD9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5.</w:t>
            </w:r>
            <w:r w:rsidRPr="00021BD9"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Declaring links and names of the personals to scrap the </w:t>
            </w:r>
            <w:r w:rsidR="00021BD9"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     </w:t>
            </w:r>
            <w:r w:rsidRPr="00021BD9">
              <w:rPr>
                <w:rFonts w:ascii="Helvetica Neue" w:hAnsi="Helvetica Neue"/>
                <w:b/>
                <w:bCs/>
                <w:sz w:val="29"/>
                <w:szCs w:val="29"/>
              </w:rPr>
              <w:t>data</w:t>
            </w:r>
          </w:p>
          <w:p w14:paraId="080CC756" w14:textId="77777777" w:rsidR="0022260E" w:rsidRPr="00F974B8" w:rsidRDefault="0022260E" w:rsidP="00021BD9">
            <w:pPr>
              <w:pStyle w:val="ListParagraph"/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1A5CEE78" w14:textId="77777777" w:rsidR="00F974B8" w:rsidRPr="00F974B8" w:rsidRDefault="00F974B8" w:rsidP="00021BD9">
            <w:pPr>
              <w:shd w:val="clear" w:color="auto" w:fill="FFFFFE"/>
              <w:spacing w:after="0" w:line="285" w:lineRule="atLeast"/>
              <w:ind w:left="360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6570078D" w14:textId="77777777" w:rsidR="00E51E53" w:rsidRPr="00F974B8" w:rsidRDefault="00E51E53" w:rsidP="00021BD9">
            <w:pPr>
              <w:spacing w:after="0" w:line="300" w:lineRule="atLeast"/>
              <w:ind w:left="360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15DEA04A" w14:textId="77777777" w:rsidR="00E51E53" w:rsidRPr="00181813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  <w:tr w:rsidR="0062017A" w:rsidRPr="00181813" w14:paraId="3490179E" w14:textId="77777777" w:rsidTr="004C0882">
        <w:tc>
          <w:tcPr>
            <w:tcW w:w="9055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4BB449E6" w14:textId="77777777" w:rsidR="009C0F79" w:rsidRPr="009C0F79" w:rsidRDefault="009C0F79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links=[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https://en.wikipedia.org/wiki/</w:t>
            </w:r>
            <w:proofErr w:type="spellStart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Michael_Jordan</w:t>
            </w:r>
            <w:proofErr w:type="spellEnd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\</w:t>
            </w:r>
          </w:p>
          <w:p w14:paraId="5E83CED3" w14:textId="4DDE8BC4" w:rsidR="009C0F79" w:rsidRPr="009C0F79" w:rsidRDefault="009C0F79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https://en.wikipedia.org/wiki/</w:t>
            </w:r>
            <w:proofErr w:type="spellStart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Kobe_Bryant</w:t>
            </w:r>
            <w:proofErr w:type="spellEnd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\</w:t>
            </w:r>
          </w:p>
          <w:p w14:paraId="01A25F6E" w14:textId="6DA4C4A1" w:rsidR="009C0F79" w:rsidRPr="009C0F79" w:rsidRDefault="009C0F79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https://en.wikipedia.org/wiki/</w:t>
            </w:r>
            <w:proofErr w:type="spellStart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LeBron_James</w:t>
            </w:r>
            <w:proofErr w:type="spellEnd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\</w:t>
            </w:r>
          </w:p>
          <w:p w14:paraId="4D33AC38" w14:textId="651839F0" w:rsidR="009C0F79" w:rsidRPr="009C0F79" w:rsidRDefault="009C0F79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5262AF18" w14:textId="6D73AA4A" w:rsidR="009C0F79" w:rsidRPr="009C0F79" w:rsidRDefault="009C0F79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https://en.wikipedia.org/wiki/</w:t>
            </w:r>
            <w:proofErr w:type="spellStart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Stephen_Curry</w:t>
            </w:r>
            <w:proofErr w:type="spellEnd"/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EE40D5A" w14:textId="77777777" w:rsidR="009C0F79" w:rsidRPr="009C0F79" w:rsidRDefault="009C0F79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names=[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Michael Jordan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Kobe Bryant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Lebron James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9C0F79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Stephen Curry'</w:t>
            </w:r>
            <w:r w:rsidRPr="009C0F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22CD5D4" w14:textId="77777777" w:rsidR="0062017A" w:rsidRPr="00F974B8" w:rsidRDefault="0062017A" w:rsidP="00021BD9">
            <w:pPr>
              <w:pStyle w:val="ListParagraph"/>
              <w:shd w:val="clear" w:color="auto" w:fill="FFFFFE"/>
              <w:spacing w:after="0" w:line="285" w:lineRule="atLeast"/>
              <w:ind w:left="785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D140852" w14:textId="77777777" w:rsidR="0062017A" w:rsidRPr="00181813" w:rsidRDefault="0062017A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25E76BA8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ichael_jordan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get_basketball_stats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links[</w:t>
      </w:r>
      <w:r w:rsidRPr="004C0882">
        <w:rPr>
          <w:rFonts w:ascii="Courier New" w:eastAsia="Times New Roman" w:hAnsi="Courier New" w:cs="Courier New"/>
          <w:color w:val="09885A"/>
          <w:sz w:val="21"/>
          <w:szCs w:val="21"/>
          <w:lang w:eastAsia="en-IN"/>
        </w:rPr>
        <w:t>0</w:t>
      </w:r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)</w:t>
      </w:r>
    </w:p>
    <w:p w14:paraId="3A19C580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kobe_bryant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get_basketball_stats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links[</w:t>
      </w:r>
      <w:r w:rsidRPr="004C0882">
        <w:rPr>
          <w:rFonts w:ascii="Courier New" w:eastAsia="Times New Roman" w:hAnsi="Courier New" w:cs="Courier New"/>
          <w:color w:val="09885A"/>
          <w:sz w:val="21"/>
          <w:szCs w:val="21"/>
          <w:lang w:eastAsia="en-IN"/>
        </w:rPr>
        <w:t>1</w:t>
      </w:r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)</w:t>
      </w:r>
    </w:p>
    <w:p w14:paraId="09BAA58E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lebron_james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get_basketball_stats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links[</w:t>
      </w:r>
      <w:r w:rsidRPr="004C0882">
        <w:rPr>
          <w:rFonts w:ascii="Courier New" w:eastAsia="Times New Roman" w:hAnsi="Courier New" w:cs="Courier New"/>
          <w:color w:val="09885A"/>
          <w:sz w:val="21"/>
          <w:szCs w:val="21"/>
          <w:lang w:eastAsia="en-IN"/>
        </w:rPr>
        <w:t>2</w:t>
      </w:r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)</w:t>
      </w:r>
    </w:p>
    <w:p w14:paraId="586DFB32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ephen_curry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get_basketball_stats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links[</w:t>
      </w:r>
      <w:r w:rsidRPr="004C0882">
        <w:rPr>
          <w:rFonts w:ascii="Courier New" w:eastAsia="Times New Roman" w:hAnsi="Courier New" w:cs="Courier New"/>
          <w:color w:val="09885A"/>
          <w:sz w:val="21"/>
          <w:szCs w:val="21"/>
          <w:lang w:eastAsia="en-IN"/>
        </w:rPr>
        <w:t>3</w:t>
      </w:r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)</w:t>
      </w:r>
    </w:p>
    <w:p w14:paraId="09E6D575" w14:textId="5C26A0DF" w:rsidR="00E23351" w:rsidRDefault="00E23351" w:rsidP="00021BD9">
      <w:pPr>
        <w:rPr>
          <w:b/>
          <w:bCs/>
          <w:sz w:val="28"/>
          <w:szCs w:val="28"/>
        </w:rPr>
      </w:pPr>
    </w:p>
    <w:p w14:paraId="71A399A3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j_tabl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d.DataFram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ichael_jordan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2C49EFE9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kb_tabl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d.DataFram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kobe_bryant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2B85947D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lj_tabl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d.DataFram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lebron_james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3E9E46E4" w14:textId="77777777" w:rsidR="004C0882" w:rsidRPr="004C0882" w:rsidRDefault="004C0882" w:rsidP="004C08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c_tabl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d.DataFrame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spellStart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ephen_curry_dict</w:t>
      </w:r>
      <w:proofErr w:type="spellEnd"/>
      <w:r w:rsidRPr="004C088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14:paraId="50F6684C" w14:textId="2CB6382D" w:rsidR="004C0882" w:rsidRDefault="004C0882" w:rsidP="00021BD9">
      <w:pPr>
        <w:rPr>
          <w:b/>
          <w:bCs/>
          <w:sz w:val="28"/>
          <w:szCs w:val="28"/>
        </w:rPr>
      </w:pPr>
    </w:p>
    <w:p w14:paraId="0F4D21F0" w14:textId="77777777" w:rsidR="00A5037D" w:rsidRPr="00A5037D" w:rsidRDefault="00A5037D" w:rsidP="00A5037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list_table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[</w:t>
      </w: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j_table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kb_table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lj_table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 </w:t>
      </w: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c_table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14:paraId="1D1BB634" w14:textId="77777777" w:rsidR="00A5037D" w:rsidRPr="00A5037D" w:rsidRDefault="00A5037D" w:rsidP="00A5037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4B299D57" w14:textId="77777777" w:rsidR="00A5037D" w:rsidRPr="00A5037D" w:rsidRDefault="00A5037D" w:rsidP="00A5037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= </w:t>
      </w:r>
      <w:r w:rsidRPr="00A5037D">
        <w:rPr>
          <w:rFonts w:ascii="Courier New" w:eastAsia="Times New Roman" w:hAnsi="Courier New" w:cs="Courier New"/>
          <w:color w:val="09885A"/>
          <w:sz w:val="21"/>
          <w:szCs w:val="21"/>
          <w:lang w:eastAsia="en-IN"/>
        </w:rPr>
        <w:t>0</w:t>
      </w:r>
    </w:p>
    <w:p w14:paraId="1685F224" w14:textId="77777777" w:rsidR="00A5037D" w:rsidRPr="00A5037D" w:rsidRDefault="00A5037D" w:rsidP="00A5037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A5037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name </w:t>
      </w:r>
      <w:r w:rsidRPr="00A5037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names:</w:t>
      </w:r>
    </w:p>
    <w:p w14:paraId="2BA71942" w14:textId="77777777" w:rsidR="00A5037D" w:rsidRPr="00A5037D" w:rsidRDefault="00A5037D" w:rsidP="00A5037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r w:rsidRPr="00A5037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name)</w:t>
      </w:r>
    </w:p>
    <w:p w14:paraId="4480CC12" w14:textId="77777777" w:rsidR="00A5037D" w:rsidRPr="00A5037D" w:rsidRDefault="00A5037D" w:rsidP="00A5037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display(</w:t>
      </w: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list_table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[</w:t>
      </w: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)</w:t>
      </w:r>
    </w:p>
    <w:p w14:paraId="1C21B93D" w14:textId="77777777" w:rsidR="00A5037D" w:rsidRPr="00A5037D" w:rsidRDefault="00A5037D" w:rsidP="00A5037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   </w:t>
      </w:r>
      <w:proofErr w:type="spellStart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</w:t>
      </w:r>
      <w:proofErr w:type="spellEnd"/>
      <w:r w:rsidRPr="00A503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+= </w:t>
      </w:r>
      <w:r w:rsidRPr="00A5037D">
        <w:rPr>
          <w:rFonts w:ascii="Courier New" w:eastAsia="Times New Roman" w:hAnsi="Courier New" w:cs="Courier New"/>
          <w:color w:val="09885A"/>
          <w:sz w:val="21"/>
          <w:szCs w:val="21"/>
          <w:lang w:eastAsia="en-IN"/>
        </w:rPr>
        <w:t>1</w:t>
      </w:r>
    </w:p>
    <w:p w14:paraId="6595CE8B" w14:textId="1DFEA802" w:rsidR="004C0882" w:rsidRDefault="00A5037D" w:rsidP="00021B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4D8004C1" w14:textId="77777777" w:rsidR="00A5037D" w:rsidRPr="0022260E" w:rsidRDefault="00A5037D" w:rsidP="00021BD9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306"/>
      </w:tblGrid>
      <w:tr w:rsidR="00E23351" w:rsidRPr="00E23351" w14:paraId="40439E3F" w14:textId="77777777" w:rsidTr="00E51E53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E4C81" w14:textId="77777777" w:rsidR="00E23351" w:rsidRPr="00E23351" w:rsidRDefault="00E23351" w:rsidP="00021BD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0AE89" w14:textId="762A744D" w:rsidR="00E51E53" w:rsidRPr="00E51E53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b/>
                <w:bCs/>
                <w:color w:val="24292E"/>
                <w:sz w:val="18"/>
                <w:szCs w:val="18"/>
                <w:lang w:val="en-US"/>
              </w:rPr>
            </w:pPr>
          </w:p>
          <w:p w14:paraId="55018B3A" w14:textId="77777777" w:rsidR="00E51E53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7615DC26" w14:textId="47958DCA" w:rsidR="00E51E53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7059CE13" w14:textId="06081571" w:rsidR="00E23351" w:rsidRPr="00E23351" w:rsidRDefault="00E23351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5AE01153" w14:textId="490D6A17" w:rsidR="00E23351" w:rsidRDefault="00E23351" w:rsidP="00021BD9">
      <w:pPr>
        <w:rPr>
          <w:b/>
          <w:bCs/>
          <w:sz w:val="28"/>
          <w:szCs w:val="28"/>
        </w:rPr>
      </w:pPr>
    </w:p>
    <w:p w14:paraId="32EA1328" w14:textId="1838DA14" w:rsidR="00E51E53" w:rsidRPr="00E51E53" w:rsidRDefault="00E51E53" w:rsidP="00021BD9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bining various variables into a single dictionary &amp; data framing the Dictionary using Panda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7"/>
        <w:gridCol w:w="8923"/>
      </w:tblGrid>
      <w:tr w:rsidR="00E51E53" w:rsidRPr="00E23351" w14:paraId="0B3A0D1F" w14:textId="77777777" w:rsidTr="00BA4C4E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EDC164" w14:textId="77777777" w:rsidR="00E51E53" w:rsidRPr="00E23351" w:rsidRDefault="00E51E53" w:rsidP="00021BD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10DB1" w14:textId="77777777" w:rsidR="00E51E53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1FA209F3" w14:textId="2ED5269A" w:rsid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ictionary = {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BusinessNames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 BusinessNames, 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Address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 Address, 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State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 state_name, 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Phone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 Phone,  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Urls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 Urls}</w:t>
            </w:r>
          </w:p>
          <w:p w14:paraId="2DAFE0D5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6648299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f=pd.DataFrame(dict([(k,pd.Series(v)) </w:t>
            </w:r>
            <w:r w:rsidRPr="00E51E53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k,v </w:t>
            </w:r>
            <w:r w:rsidRPr="00E51E53">
              <w:rPr>
                <w:rFonts w:ascii="Courier New" w:eastAsia="Times New Roman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dictionary.items()]))</w:t>
            </w:r>
          </w:p>
          <w:p w14:paraId="05B4FC27" w14:textId="77777777" w:rsidR="00E51E53" w:rsidRPr="00E23351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4D1608C8" w14:textId="77777777" w:rsidR="00E51E53" w:rsidRPr="00E23351" w:rsidRDefault="00E51E53" w:rsidP="00021BD9">
      <w:pPr>
        <w:rPr>
          <w:b/>
          <w:bCs/>
          <w:sz w:val="28"/>
          <w:szCs w:val="28"/>
        </w:rPr>
      </w:pPr>
    </w:p>
    <w:p w14:paraId="2B94E6E4" w14:textId="4E8EFB41" w:rsidR="00E51E53" w:rsidRPr="00E51E53" w:rsidRDefault="00E51E53" w:rsidP="00021BD9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</w:t>
      </w:r>
      <w:r w:rsidRPr="00E51E53">
        <w:rPr>
          <w:b/>
          <w:bCs/>
          <w:sz w:val="28"/>
          <w:szCs w:val="28"/>
        </w:rPr>
        <w:t>nverting the Data frames into CSV Fil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6854"/>
      </w:tblGrid>
      <w:tr w:rsidR="00E51E53" w:rsidRPr="00E23351" w14:paraId="28D80B4F" w14:textId="77777777" w:rsidTr="00BA4C4E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6A73CD" w14:textId="77777777" w:rsidR="00E51E53" w:rsidRPr="00E23351" w:rsidRDefault="00E51E53" w:rsidP="00021BD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93114" w14:textId="77777777" w:rsidR="00E51E53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26CBFFA8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df.to_csv</w:t>
            </w:r>
            <w:proofErr w:type="spellEnd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+</w:t>
            </w:r>
            <w:proofErr w:type="spellStart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state_name+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.csv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encoding</w:t>
            </w:r>
            <w:proofErr w:type="spellEnd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=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utf-8-sig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7B1B9F01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E51E53">
              <w:rPr>
                <w:rFonts w:ascii="Courier New" w:eastAsia="Times New Roman" w:hAnsi="Courier New" w:cs="Courier New"/>
                <w:color w:val="795E26"/>
                <w:sz w:val="21"/>
                <w:szCs w:val="21"/>
                <w:lang w:eastAsia="en-IN"/>
              </w:rPr>
              <w:t>print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saved as a file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080DC28B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5C61A3DC" w14:textId="77777777" w:rsidR="00E51E53" w:rsidRPr="00E23351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22ABC67B" w14:textId="19989AF0" w:rsidR="00E51E53" w:rsidRDefault="00E51E53" w:rsidP="00021BD9">
      <w:pPr>
        <w:rPr>
          <w:b/>
          <w:bCs/>
          <w:sz w:val="28"/>
          <w:szCs w:val="28"/>
        </w:rPr>
      </w:pPr>
    </w:p>
    <w:p w14:paraId="0E7C9DA4" w14:textId="77777777" w:rsidR="00E51E53" w:rsidRPr="00E23351" w:rsidRDefault="00E51E53" w:rsidP="00021BD9">
      <w:pPr>
        <w:rPr>
          <w:b/>
          <w:bCs/>
          <w:sz w:val="28"/>
          <w:szCs w:val="28"/>
        </w:rPr>
      </w:pPr>
    </w:p>
    <w:p w14:paraId="28D21AF2" w14:textId="018655DC" w:rsidR="00E51E53" w:rsidRPr="00E51E53" w:rsidRDefault="00E51E53" w:rsidP="00021BD9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wnloading The CSV file from Google Collab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4837"/>
      </w:tblGrid>
      <w:tr w:rsidR="00E51E53" w:rsidRPr="00E23351" w14:paraId="0706338F" w14:textId="77777777" w:rsidTr="00BA4C4E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6081E5" w14:textId="77777777" w:rsidR="00E51E53" w:rsidRPr="00E23351" w:rsidRDefault="00E51E53" w:rsidP="00021BD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3F719" w14:textId="77777777" w:rsidR="00E51E53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57416576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E51E53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google.colab</w:t>
            </w:r>
            <w:proofErr w:type="spellEnd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 w:rsidRPr="00E51E53">
              <w:rPr>
                <w:rFonts w:ascii="Courier New" w:eastAsia="Times New Roman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 files</w:t>
            </w:r>
          </w:p>
          <w:p w14:paraId="02DE3224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files.download</w:t>
            </w:r>
            <w:proofErr w:type="spellEnd"/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+state_name+</w:t>
            </w:r>
            <w:r w:rsidRPr="00E51E53">
              <w:rPr>
                <w:rFonts w:ascii="Courier New" w:eastAsia="Times New Roman" w:hAnsi="Courier New" w:cs="Courier New"/>
                <w:color w:val="A31515"/>
                <w:sz w:val="21"/>
                <w:szCs w:val="21"/>
                <w:lang w:eastAsia="en-IN"/>
              </w:rPr>
              <w:t>'.csv'</w:t>
            </w:r>
            <w:r w:rsidRPr="00E51E5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31A51871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7A0D5EF" w14:textId="77777777" w:rsidR="00E51E53" w:rsidRPr="00E51E53" w:rsidRDefault="00E51E53" w:rsidP="00021BD9">
            <w:pPr>
              <w:shd w:val="clear" w:color="auto" w:fill="FFFFFE"/>
              <w:spacing w:after="0"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03BF3D6" w14:textId="77777777" w:rsidR="00E51E53" w:rsidRPr="00E23351" w:rsidRDefault="00E51E53" w:rsidP="00021BD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2DB74677" w14:textId="77777777" w:rsidR="00CE54FF" w:rsidRPr="00CE54FF" w:rsidRDefault="00CE54FF" w:rsidP="00021BD9">
      <w:pPr>
        <w:rPr>
          <w:sz w:val="28"/>
          <w:szCs w:val="28"/>
        </w:rPr>
      </w:pPr>
    </w:p>
    <w:p w14:paraId="6B2F3FCF" w14:textId="61A3BE6A" w:rsidR="00E23351" w:rsidRPr="00325F8F" w:rsidRDefault="00E51E53" w:rsidP="00021BD9">
      <w:pPr>
        <w:rPr>
          <w:b/>
          <w:sz w:val="32"/>
          <w:szCs w:val="32"/>
        </w:rPr>
      </w:pPr>
      <w:r>
        <w:rPr>
          <w:b/>
          <w:sz w:val="32"/>
          <w:szCs w:val="32"/>
        </w:rPr>
        <w:t>A Glimpse of the CSV File</w:t>
      </w:r>
    </w:p>
    <w:p w14:paraId="77AAD821" w14:textId="52206A22" w:rsidR="00C57A03" w:rsidRDefault="00E51E53" w:rsidP="00021BD9">
      <w:pPr>
        <w:rPr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01C4327A" wp14:editId="1E5C8906">
            <wp:extent cx="5943600" cy="38614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BA3DA" w14:textId="77777777" w:rsidR="00C57A03" w:rsidRDefault="00E23351" w:rsidP="00021BD9">
      <w:pPr>
        <w:rPr>
          <w:b/>
          <w:sz w:val="28"/>
          <w:szCs w:val="28"/>
        </w:rPr>
      </w:pPr>
      <w:r>
        <w:rPr>
          <w:b/>
          <w:sz w:val="28"/>
          <w:szCs w:val="28"/>
        </w:rPr>
        <w:t>Conclusion</w:t>
      </w:r>
    </w:p>
    <w:p w14:paraId="0D399214" w14:textId="4236B39E" w:rsidR="00C57A03" w:rsidRPr="006F17E0" w:rsidRDefault="004E767B" w:rsidP="00021BD9">
      <w:pPr>
        <w:rPr>
          <w:rFonts w:asciiTheme="majorHAnsi" w:hAnsiTheme="majorHAnsi" w:cstheme="majorHAnsi"/>
          <w:b/>
          <w:color w:val="000000"/>
          <w:sz w:val="28"/>
          <w:szCs w:val="28"/>
        </w:rPr>
      </w:pPr>
      <w:r>
        <w:rPr>
          <w:rFonts w:asciiTheme="majorHAnsi" w:eastAsia="Helvetica Neue" w:hAnsiTheme="majorHAnsi" w:cstheme="majorHAnsi"/>
          <w:sz w:val="28"/>
          <w:szCs w:val="28"/>
          <w:highlight w:val="white"/>
        </w:rPr>
        <w:t>Therefore</w:t>
      </w:r>
      <w:r w:rsidR="00E51E53">
        <w:rPr>
          <w:rFonts w:asciiTheme="majorHAnsi" w:eastAsia="Helvetica Neue" w:hAnsiTheme="majorHAnsi" w:cstheme="majorHAnsi"/>
          <w:sz w:val="28"/>
          <w:szCs w:val="28"/>
          <w:highlight w:val="white"/>
        </w:rPr>
        <w:t xml:space="preserve"> we have successfully </w:t>
      </w:r>
      <w:r>
        <w:rPr>
          <w:rFonts w:asciiTheme="majorHAnsi" w:eastAsia="Helvetica Neue" w:hAnsiTheme="majorHAnsi" w:cstheme="majorHAnsi"/>
          <w:sz w:val="28"/>
          <w:szCs w:val="28"/>
          <w:highlight w:val="white"/>
        </w:rPr>
        <w:t>scraped</w:t>
      </w:r>
      <w:r w:rsidR="00E51E53">
        <w:rPr>
          <w:rFonts w:asciiTheme="majorHAnsi" w:eastAsia="Helvetica Neue" w:hAnsiTheme="majorHAnsi" w:cstheme="majorHAnsi"/>
          <w:sz w:val="28"/>
          <w:szCs w:val="28"/>
          <w:highlight w:val="white"/>
        </w:rPr>
        <w:t xml:space="preserve"> the Data of 100+ </w:t>
      </w:r>
      <w:r>
        <w:rPr>
          <w:rFonts w:asciiTheme="majorHAnsi" w:eastAsia="Helvetica Neue" w:hAnsiTheme="majorHAnsi" w:cstheme="majorHAnsi"/>
          <w:sz w:val="28"/>
          <w:szCs w:val="28"/>
          <w:highlight w:val="white"/>
        </w:rPr>
        <w:t>restaurants</w:t>
      </w:r>
      <w:r w:rsidR="00E51E53">
        <w:rPr>
          <w:rFonts w:asciiTheme="majorHAnsi" w:eastAsia="Helvetica Neue" w:hAnsiTheme="majorHAnsi" w:cstheme="majorHAnsi"/>
          <w:sz w:val="28"/>
          <w:szCs w:val="28"/>
          <w:highlight w:val="white"/>
        </w:rPr>
        <w:t xml:space="preserve"> along with their mobile numbers, addresses &amp; </w:t>
      </w:r>
      <w:r>
        <w:rPr>
          <w:rFonts w:asciiTheme="majorHAnsi" w:eastAsia="Helvetica Neue" w:hAnsiTheme="majorHAnsi" w:cstheme="majorHAnsi"/>
          <w:sz w:val="28"/>
          <w:szCs w:val="28"/>
          <w:highlight w:val="white"/>
        </w:rPr>
        <w:t>URLs using Python</w:t>
      </w:r>
    </w:p>
    <w:sectPr w:rsidR="00C57A03" w:rsidRPr="006F17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431" w:footer="8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84224B" w14:textId="77777777" w:rsidR="00E05949" w:rsidRDefault="00E05949">
      <w:pPr>
        <w:spacing w:after="0"/>
      </w:pPr>
      <w:r>
        <w:separator/>
      </w:r>
    </w:p>
  </w:endnote>
  <w:endnote w:type="continuationSeparator" w:id="0">
    <w:p w14:paraId="192364D5" w14:textId="77777777" w:rsidR="00E05949" w:rsidRDefault="00E059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399F5" w14:textId="77777777" w:rsidR="006F17E0" w:rsidRDefault="006F17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4EE9F6" w14:textId="4378581E" w:rsidR="00E23351" w:rsidRDefault="006F17E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240"/>
      <w:ind w:right="-1134"/>
      <w:jc w:val="right"/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7AD954C8" wp14:editId="2BFA32F9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3" name="MSIPCM64264b289ac82203c87e1ab7" descr="{&quot;HashCode&quot;:-1912962988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F4B91DE" w14:textId="2ADBBCF8" w:rsidR="006F17E0" w:rsidRPr="006F17E0" w:rsidRDefault="006F17E0" w:rsidP="006F17E0">
                          <w:pPr>
                            <w:spacing w:after="0"/>
                            <w:rPr>
                              <w:color w:val="7F7F7F"/>
                              <w:sz w:val="14"/>
                            </w:rPr>
                          </w:pPr>
                          <w:r w:rsidRPr="006F17E0">
                            <w:rPr>
                              <w:color w:val="7F7F7F"/>
                              <w:sz w:val="14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D954C8" id="_x0000_t202" coordsize="21600,21600" o:spt="202" path="m,l,21600r21600,l21600,xe">
              <v:stroke joinstyle="miter"/>
              <v:path gradientshapeok="t" o:connecttype="rect"/>
            </v:shapetype>
            <v:shape id="MSIPCM64264b289ac82203c87e1ab7" o:spid="_x0000_s1026" type="#_x0000_t202" alt="{&quot;HashCode&quot;:-1912962988,&quot;Height&quot;:792.0,&quot;Width&quot;:612.0,&quot;Placement&quot;:&quot;Footer&quot;,&quot;Index&quot;:&quot;Primary&quot;,&quot;Section&quot;:1,&quot;Top&quot;:0.0,&quot;Left&quot;:0.0}" style="position:absolute;left:0;text-align:left;margin-left:0;margin-top:756pt;width:612pt;height:21pt;z-index: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" o:allowincell="f" filled="f" stroked="f" strokeweight=".5pt">
              <v:textbox inset="20pt,0,,0">
                <w:txbxContent>
                  <w:p w14:paraId="6F4B91DE" w14:textId="2ADBBCF8" w:rsidR="006F17E0" w:rsidRPr="006F17E0" w:rsidRDefault="006F17E0" w:rsidP="006F17E0">
                    <w:pPr>
                      <w:spacing w:after="0"/>
                      <w:rPr>
                        <w:color w:val="7F7F7F"/>
                        <w:sz w:val="14"/>
                      </w:rPr>
                    </w:pPr>
                    <w:r w:rsidRPr="006F17E0">
                      <w:rPr>
                        <w:color w:val="7F7F7F"/>
                        <w:sz w:val="14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23351">
      <w:rPr>
        <w:noProof/>
        <w:color w:val="000000"/>
      </w:rPr>
      <mc:AlternateContent>
        <mc:Choice Requires="wps">
          <w:drawing>
            <wp:inline distT="0" distB="0" distL="0" distR="0" wp14:anchorId="044165B6" wp14:editId="5BE7BC46">
              <wp:extent cx="691460" cy="800100"/>
              <wp:effectExtent l="0" t="0" r="0" b="0"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691460" cy="800100"/>
                        <a:chOff x="679153" y="0"/>
                        <a:chExt cx="690456" cy="800100"/>
                      </a:xfrm>
                      <a:solidFill>
                        <a:srgbClr val="FF7F2A"/>
                      </a:solidFill>
                    </wpg:grpSpPr>
                    <wps:wsp>
                      <wps:cNvPr id="11" name="Rectangle 11"/>
                      <wps:cNvSpPr/>
                      <wps:spPr>
                        <a:xfrm>
                          <a:off x="679153" y="0"/>
                          <a:ext cx="342900" cy="800100"/>
                        </a:xfrm>
                        <a:prstGeom prst="rect">
                          <a:avLst/>
                        </a:prstGeom>
                        <a:grp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Rectangle 12"/>
                      <wps:cNvSpPr/>
                      <wps:spPr>
                        <a:xfrm>
                          <a:off x="1022137" y="0"/>
                          <a:ext cx="347472" cy="3429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inline distB="0" distT="0" distL="0" distR="0">
              <wp:extent cx="691460" cy="800100"/>
              <wp:effectExtent b="0" l="0" r="0" t="0"/>
              <wp:docPr id="2" name="image12.png"/>
              <a:graphic>
                <a:graphicData uri="http://schemas.openxmlformats.org/drawingml/2006/picture">
                  <pic:pic>
                    <pic:nvPicPr>
                      <pic:cNvPr id="0" name="image12.png"/>
                      <pic:cNvPicPr preferRelativeResize="0"/>
                    </pic:nvPicPr>
                    <pic:blipFill>
                      <a:blip r:embed="rId4"/>
                      <a:srcRect b="0" l="0" r="0" t="0"/>
                      <a:stretch>
                        <a:fillRect/>
                      </a:stretch>
                    </pic:blipFill>
                    <pic:spPr>
                      <a:xfrm rot="10800000">
                        <a:off x="0" y="0"/>
                        <a:ext cx="691460" cy="800100"/>
                      </a:xfrm>
                      <a:prstGeom prst="rect"/>
                      <a:ln/>
                    </pic:spPr>
                  </pic:pic>
                </a:graphicData>
              </a:graphic>
            </wp:inline>
          </w:drawing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AB5D6" w14:textId="77777777" w:rsidR="006F17E0" w:rsidRDefault="006F17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E3D1A" w14:textId="77777777" w:rsidR="00E05949" w:rsidRDefault="00E05949">
      <w:pPr>
        <w:spacing w:after="0"/>
      </w:pPr>
      <w:r>
        <w:separator/>
      </w:r>
    </w:p>
  </w:footnote>
  <w:footnote w:type="continuationSeparator" w:id="0">
    <w:p w14:paraId="34DF4F91" w14:textId="77777777" w:rsidR="00E05949" w:rsidRDefault="00E0594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CA3E4" w14:textId="77777777" w:rsidR="00E23351" w:rsidRDefault="00E059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w:pict w14:anchorId="535449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452938" o:spid="_x0000_s2050" type="#_x0000_t75" style="position:absolute;margin-left:0;margin-top:0;width:217.6pt;height:270.15pt;z-index:-251658240;mso-position-horizontal:center;mso-position-horizontal-relative:margin;mso-position-vertical:center;mso-position-vertical-relative:margin" o:allowincell="f">
          <v:imagedata r:id="rId1" o:title="1 (1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E50A6" w14:textId="77777777" w:rsidR="00E23351" w:rsidRDefault="00E23351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b/>
        <w:color w:val="000000"/>
        <w:sz w:val="28"/>
        <w:szCs w:val="28"/>
      </w:rPr>
    </w:pPr>
  </w:p>
  <w:tbl>
    <w:tblPr>
      <w:tblStyle w:val="a"/>
      <w:tblW w:w="11073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869"/>
      <w:gridCol w:w="4204"/>
    </w:tblGrid>
    <w:tr w:rsidR="00E23351" w14:paraId="34278BC7" w14:textId="77777777">
      <w:trPr>
        <w:trHeight w:val="952"/>
        <w:jc w:val="center"/>
      </w:trPr>
      <w:tc>
        <w:tcPr>
          <w:tcW w:w="6869" w:type="dxa"/>
        </w:tcPr>
        <w:p w14:paraId="0B589998" w14:textId="77777777" w:rsidR="00E23351" w:rsidRDefault="00E23351">
          <w:r>
            <w:rPr>
              <w:noProof/>
            </w:rPr>
            <mc:AlternateContent>
              <mc:Choice Requires="wps">
                <w:drawing>
                  <wp:inline distT="0" distB="0" distL="0" distR="0" wp14:anchorId="63A56443" wp14:editId="5B0443A4">
                    <wp:extent cx="691460" cy="800100"/>
                    <wp:effectExtent l="0" t="0" r="0" b="0"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91460" cy="800100"/>
                              <a:chOff x="679153" y="0"/>
                              <a:chExt cx="690456" cy="800100"/>
                            </a:xfrm>
                            <a:solidFill>
                              <a:srgbClr val="FF7F2A"/>
                            </a:solidFill>
                          </wpg:grpSpPr>
                          <wps:wsp>
                            <wps:cNvPr id="2" name="Rectangle 2"/>
                            <wps:cNvSpPr/>
                            <wps:spPr>
                              <a:xfrm>
                                <a:off x="679153" y="0"/>
                                <a:ext cx="342900" cy="800100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Rectangle 9"/>
                            <wps:cNvSpPr/>
                            <wps:spPr>
                              <a:xfrm>
                                <a:off x="1022137" y="0"/>
                                <a:ext cx="347472" cy="3429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    <w:drawing>
                  <wp:inline distB="0" distT="0" distL="0" distR="0">
                    <wp:extent cx="691460" cy="800100"/>
                    <wp:effectExtent b="0" l="0" r="0" t="0"/>
                    <wp:docPr id="1" name="image11.png"/>
                    <a:graphic>
                      <a:graphicData uri="http://schemas.openxmlformats.org/drawingml/2006/picture">
                        <pic:pic>
                          <pic:nvPicPr>
                            <pic:cNvPr id="0" name="image11.png"/>
                            <pic:cNvPicPr preferRelativeResize="0"/>
                          </pic:nvPicPr>
                          <pic:blipFill>
                            <a:blip r:embed="rId4"/>
                            <a:srcRect b="0" l="0" r="0" t="0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91460" cy="800100"/>
                            </a:xfrm>
                            <a:prstGeom prst="rect"/>
                            <a:ln/>
                          </pic:spPr>
                        </pic:pic>
                      </a:graphicData>
                    </a:graphic>
                  </wp:inline>
                </w:drawing>
              </mc:Fallback>
            </mc:AlternateContent>
          </w:r>
        </w:p>
      </w:tc>
      <w:tc>
        <w:tcPr>
          <w:tcW w:w="4204" w:type="dxa"/>
        </w:tcPr>
        <w:p w14:paraId="610912EA" w14:textId="77777777" w:rsidR="00E23351" w:rsidRDefault="00E23351">
          <w:pPr>
            <w:jc w:val="right"/>
          </w:pPr>
          <w:r>
            <w:rPr>
              <w:noProof/>
            </w:rPr>
            <w:drawing>
              <wp:inline distT="0" distB="0" distL="0" distR="0" wp14:anchorId="4DA3DA98" wp14:editId="2205E844">
                <wp:extent cx="1226841" cy="690098"/>
                <wp:effectExtent l="0" t="0" r="0" b="0"/>
                <wp:docPr id="14" name="image10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6841" cy="690098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C2A12EE" w14:textId="77777777" w:rsidR="00E23351" w:rsidRDefault="00E05949">
    <w:r>
      <w:rPr>
        <w:noProof/>
      </w:rPr>
      <w:pict w14:anchorId="57AC33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452939" o:spid="_x0000_s2051" type="#_x0000_t75" style="position:absolute;margin-left:0;margin-top:0;width:217.6pt;height:270.15pt;z-index:-251657216;mso-position-horizontal:center;mso-position-horizontal-relative:margin;mso-position-vertical:center;mso-position-vertical-relative:margin" o:allowincell="f">
          <v:imagedata r:id="rId6" o:title="1 (1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2E12A" w14:textId="77777777" w:rsidR="00E23351" w:rsidRDefault="00E059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w:pict w14:anchorId="642EBC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3452937" o:spid="_x0000_s2049" type="#_x0000_t75" style="position:absolute;margin-left:0;margin-top:0;width:217.6pt;height:270.15pt;z-index:-251659264;mso-position-horizontal:center;mso-position-horizontal-relative:margin;mso-position-vertical:center;mso-position-vertical-relative:margin" o:allowincell="f">
          <v:imagedata r:id="rId1" o:title="1 (1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663C1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42CC8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DA3DFD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0D570D"/>
    <w:multiLevelType w:val="hybridMultilevel"/>
    <w:tmpl w:val="68B20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3003B6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zQ0NzQwNDIwNzJW0lEKTi0uzszPAykwqgUA5saMlSwAAAA="/>
  </w:docVars>
  <w:rsids>
    <w:rsidRoot w:val="00C57A03"/>
    <w:rsid w:val="00021BD9"/>
    <w:rsid w:val="00076258"/>
    <w:rsid w:val="00096581"/>
    <w:rsid w:val="00120721"/>
    <w:rsid w:val="00181813"/>
    <w:rsid w:val="001C6F40"/>
    <w:rsid w:val="00202B5D"/>
    <w:rsid w:val="0022260E"/>
    <w:rsid w:val="0027122C"/>
    <w:rsid w:val="00285B52"/>
    <w:rsid w:val="002A2117"/>
    <w:rsid w:val="002A2855"/>
    <w:rsid w:val="003067FD"/>
    <w:rsid w:val="00325F8F"/>
    <w:rsid w:val="00356D63"/>
    <w:rsid w:val="00385F66"/>
    <w:rsid w:val="004C0882"/>
    <w:rsid w:val="004D632F"/>
    <w:rsid w:val="004E767B"/>
    <w:rsid w:val="00585D46"/>
    <w:rsid w:val="00590CDC"/>
    <w:rsid w:val="005E396D"/>
    <w:rsid w:val="005F64FC"/>
    <w:rsid w:val="0062017A"/>
    <w:rsid w:val="00627A24"/>
    <w:rsid w:val="006B26A9"/>
    <w:rsid w:val="006F17E0"/>
    <w:rsid w:val="007E0242"/>
    <w:rsid w:val="00836658"/>
    <w:rsid w:val="0084716E"/>
    <w:rsid w:val="0088621A"/>
    <w:rsid w:val="008A4855"/>
    <w:rsid w:val="008A799E"/>
    <w:rsid w:val="00906AFA"/>
    <w:rsid w:val="00994221"/>
    <w:rsid w:val="009C0F79"/>
    <w:rsid w:val="00A3564D"/>
    <w:rsid w:val="00A35B20"/>
    <w:rsid w:val="00A5037D"/>
    <w:rsid w:val="00B86C61"/>
    <w:rsid w:val="00C16FF7"/>
    <w:rsid w:val="00C255EB"/>
    <w:rsid w:val="00C35486"/>
    <w:rsid w:val="00C57A03"/>
    <w:rsid w:val="00CC4839"/>
    <w:rsid w:val="00CE54FF"/>
    <w:rsid w:val="00D012AD"/>
    <w:rsid w:val="00D539DE"/>
    <w:rsid w:val="00E05949"/>
    <w:rsid w:val="00E23351"/>
    <w:rsid w:val="00E27FAC"/>
    <w:rsid w:val="00E51E53"/>
    <w:rsid w:val="00F81CFA"/>
    <w:rsid w:val="00F974B8"/>
    <w:rsid w:val="00FC7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49C406B"/>
  <w15:docId w15:val="{86DD1867-FAC5-44F6-A87A-74E1921A6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IN" w:eastAsia="en-US" w:bidi="ar-SA"/>
      </w:rPr>
    </w:rPrDefault>
    <w:pPrDefault>
      <w:pPr>
        <w:spacing w:after="3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E53"/>
  </w:style>
  <w:style w:type="paragraph" w:styleId="Heading1">
    <w:name w:val="heading 1"/>
    <w:basedOn w:val="Normal"/>
    <w:next w:val="Normal"/>
    <w:uiPriority w:val="9"/>
    <w:qFormat/>
    <w:pPr>
      <w:spacing w:after="360"/>
      <w:outlineLvl w:val="0"/>
    </w:pPr>
    <w:rPr>
      <w:smallCaps/>
      <w:color w:val="266E8B"/>
      <w:sz w:val="20"/>
      <w:szCs w:val="2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line="288" w:lineRule="auto"/>
      <w:outlineLvl w:val="1"/>
    </w:pPr>
    <w:rPr>
      <w:color w:val="266E8B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120"/>
    </w:pPr>
    <w:rPr>
      <w:b/>
      <w:smallCaps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before="120" w:after="120"/>
    </w:pPr>
    <w:rPr>
      <w:sz w:val="22"/>
      <w:szCs w:val="22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CE54FF"/>
    <w:rPr>
      <w:b/>
      <w:bCs/>
    </w:rPr>
  </w:style>
  <w:style w:type="paragraph" w:styleId="ListParagraph">
    <w:name w:val="List Paragraph"/>
    <w:basedOn w:val="Normal"/>
    <w:uiPriority w:val="34"/>
    <w:qFormat/>
    <w:rsid w:val="00CE54F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CE54FF"/>
    <w:rPr>
      <w:rFonts w:ascii="Courier New" w:eastAsia="Times New Roman" w:hAnsi="Courier New" w:cs="Courier New"/>
      <w:sz w:val="20"/>
      <w:szCs w:val="20"/>
    </w:rPr>
  </w:style>
  <w:style w:type="character" w:customStyle="1" w:styleId="pl-s">
    <w:name w:val="pl-s"/>
    <w:basedOn w:val="DefaultParagraphFont"/>
    <w:rsid w:val="00CE54FF"/>
  </w:style>
  <w:style w:type="character" w:customStyle="1" w:styleId="pl-pds">
    <w:name w:val="pl-pds"/>
    <w:basedOn w:val="DefaultParagraphFont"/>
    <w:rsid w:val="00CE54FF"/>
  </w:style>
  <w:style w:type="character" w:customStyle="1" w:styleId="pl-cce">
    <w:name w:val="pl-cce"/>
    <w:basedOn w:val="DefaultParagraphFont"/>
    <w:rsid w:val="00CE54FF"/>
  </w:style>
  <w:style w:type="character" w:customStyle="1" w:styleId="pl-k">
    <w:name w:val="pl-k"/>
    <w:basedOn w:val="DefaultParagraphFont"/>
    <w:rsid w:val="002A2117"/>
  </w:style>
  <w:style w:type="character" w:customStyle="1" w:styleId="pl-s1">
    <w:name w:val="pl-s1"/>
    <w:basedOn w:val="DefaultParagraphFont"/>
    <w:rsid w:val="002A2117"/>
  </w:style>
  <w:style w:type="character" w:customStyle="1" w:styleId="pl-c1">
    <w:name w:val="pl-c1"/>
    <w:basedOn w:val="DefaultParagraphFont"/>
    <w:rsid w:val="002A2117"/>
  </w:style>
  <w:style w:type="character" w:customStyle="1" w:styleId="pl-en">
    <w:name w:val="pl-en"/>
    <w:basedOn w:val="DefaultParagraphFont"/>
    <w:rsid w:val="002A2117"/>
  </w:style>
  <w:style w:type="character" w:customStyle="1" w:styleId="pl-kos">
    <w:name w:val="pl-kos"/>
    <w:basedOn w:val="DefaultParagraphFont"/>
    <w:rsid w:val="002A2117"/>
  </w:style>
  <w:style w:type="character" w:customStyle="1" w:styleId="pl-smi">
    <w:name w:val="pl-smi"/>
    <w:basedOn w:val="DefaultParagraphFont"/>
    <w:rsid w:val="002A2117"/>
  </w:style>
  <w:style w:type="paragraph" w:styleId="NormalWeb">
    <w:name w:val="Normal (Web)"/>
    <w:basedOn w:val="Normal"/>
    <w:uiPriority w:val="99"/>
    <w:semiHidden/>
    <w:unhideWhenUsed/>
    <w:rsid w:val="002A211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2A2117"/>
    <w:rPr>
      <w:color w:val="0000FF"/>
      <w:u w:val="single"/>
    </w:rPr>
  </w:style>
  <w:style w:type="character" w:customStyle="1" w:styleId="pl-v">
    <w:name w:val="pl-v"/>
    <w:basedOn w:val="DefaultParagraphFont"/>
    <w:rsid w:val="00181813"/>
  </w:style>
  <w:style w:type="paragraph" w:styleId="Footer">
    <w:name w:val="footer"/>
    <w:basedOn w:val="Normal"/>
    <w:link w:val="FooterChar"/>
    <w:uiPriority w:val="99"/>
    <w:unhideWhenUsed/>
    <w:rsid w:val="006F17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1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1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7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1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0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15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8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9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7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4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0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3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5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2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1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1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5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5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6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3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6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9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0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63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7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0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16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4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6" Type="http://schemas.openxmlformats.org/officeDocument/2006/relationships/image" Target="media/image2.png"/><Relationship Id="rId5" Type="http://schemas.openxmlformats.org/officeDocument/2006/relationships/image" Target="media/image3.png"/><Relationship Id="rId4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5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 Technologies</Company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ukuri Amul</dc:creator>
  <cp:lastModifiedBy>Jahanavi Sanda</cp:lastModifiedBy>
  <cp:revision>41</cp:revision>
  <cp:lastPrinted>2020-11-26T12:59:00Z</cp:lastPrinted>
  <dcterms:created xsi:type="dcterms:W3CDTF">2020-12-04T12:03:00Z</dcterms:created>
  <dcterms:modified xsi:type="dcterms:W3CDTF">2020-12-0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70ee2-0cb4-4d60-aee5-75ef2c4c8a90_Enabled">
    <vt:lpwstr>True</vt:lpwstr>
  </property>
  <property fmtid="{D5CDD505-2E9C-101B-9397-08002B2CF9AE}" pid="3" name="MSIP_Label_7de70ee2-0cb4-4d60-aee5-75ef2c4c8a90_SiteId">
    <vt:lpwstr>945c199a-83a2-4e80-9f8c-5a91be5752dd</vt:lpwstr>
  </property>
  <property fmtid="{D5CDD505-2E9C-101B-9397-08002B2CF9AE}" pid="4" name="MSIP_Label_7de70ee2-0cb4-4d60-aee5-75ef2c4c8a90_Owner">
    <vt:lpwstr>S_Martina@dell.com</vt:lpwstr>
  </property>
  <property fmtid="{D5CDD505-2E9C-101B-9397-08002B2CF9AE}" pid="5" name="MSIP_Label_7de70ee2-0cb4-4d60-aee5-75ef2c4c8a90_SetDate">
    <vt:lpwstr>2020-11-24T11:41:59.5170297Z</vt:lpwstr>
  </property>
  <property fmtid="{D5CDD505-2E9C-101B-9397-08002B2CF9AE}" pid="6" name="MSIP_Label_7de70ee2-0cb4-4d60-aee5-75ef2c4c8a90_Name">
    <vt:lpwstr>Internal Use</vt:lpwstr>
  </property>
  <property fmtid="{D5CDD505-2E9C-101B-9397-08002B2CF9AE}" pid="7" name="MSIP_Label_7de70ee2-0cb4-4d60-aee5-75ef2c4c8a90_Application">
    <vt:lpwstr>Microsoft Azure Information Protection</vt:lpwstr>
  </property>
  <property fmtid="{D5CDD505-2E9C-101B-9397-08002B2CF9AE}" pid="8" name="MSIP_Label_7de70ee2-0cb4-4d60-aee5-75ef2c4c8a90_ActionId">
    <vt:lpwstr>0293034f-d18a-4621-b0a4-7bc13274f2fa</vt:lpwstr>
  </property>
  <property fmtid="{D5CDD505-2E9C-101B-9397-08002B2CF9AE}" pid="9" name="MSIP_Label_7de70ee2-0cb4-4d60-aee5-75ef2c4c8a90_Extended_MSFT_Method">
    <vt:lpwstr>Manual</vt:lpwstr>
  </property>
  <property fmtid="{D5CDD505-2E9C-101B-9397-08002B2CF9AE}" pid="10" name="MSIP_Label_da6fab74-d5af-4af7-a9a4-78d84655a626_Enabled">
    <vt:lpwstr>True</vt:lpwstr>
  </property>
  <property fmtid="{D5CDD505-2E9C-101B-9397-08002B2CF9AE}" pid="11" name="MSIP_Label_da6fab74-d5af-4af7-a9a4-78d84655a626_SiteId">
    <vt:lpwstr>945c199a-83a2-4e80-9f8c-5a91be5752dd</vt:lpwstr>
  </property>
  <property fmtid="{D5CDD505-2E9C-101B-9397-08002B2CF9AE}" pid="12" name="MSIP_Label_da6fab74-d5af-4af7-a9a4-78d84655a626_Owner">
    <vt:lpwstr>S_Martina@dell.com</vt:lpwstr>
  </property>
  <property fmtid="{D5CDD505-2E9C-101B-9397-08002B2CF9AE}" pid="13" name="MSIP_Label_da6fab74-d5af-4af7-a9a4-78d84655a626_SetDate">
    <vt:lpwstr>2020-11-24T11:41:59.5170297Z</vt:lpwstr>
  </property>
  <property fmtid="{D5CDD505-2E9C-101B-9397-08002B2CF9AE}" pid="14" name="MSIP_Label_da6fab74-d5af-4af7-a9a4-78d84655a626_Name">
    <vt:lpwstr>Visual Marking</vt:lpwstr>
  </property>
  <property fmtid="{D5CDD505-2E9C-101B-9397-08002B2CF9AE}" pid="15" name="MSIP_Label_da6fab74-d5af-4af7-a9a4-78d84655a626_Application">
    <vt:lpwstr>Microsoft Azure Information Protection</vt:lpwstr>
  </property>
  <property fmtid="{D5CDD505-2E9C-101B-9397-08002B2CF9AE}" pid="16" name="MSIP_Label_da6fab74-d5af-4af7-a9a4-78d84655a626_ActionId">
    <vt:lpwstr>0293034f-d18a-4621-b0a4-7bc13274f2fa</vt:lpwstr>
  </property>
  <property fmtid="{D5CDD505-2E9C-101B-9397-08002B2CF9AE}" pid="17" name="MSIP_Label_da6fab74-d5af-4af7-a9a4-78d84655a626_Parent">
    <vt:lpwstr>7de70ee2-0cb4-4d60-aee5-75ef2c4c8a90</vt:lpwstr>
  </property>
  <property fmtid="{D5CDD505-2E9C-101B-9397-08002B2CF9AE}" pid="18" name="MSIP_Label_da6fab74-d5af-4af7-a9a4-78d84655a626_Extended_MSFT_Method">
    <vt:lpwstr>Manual</vt:lpwstr>
  </property>
  <property fmtid="{D5CDD505-2E9C-101B-9397-08002B2CF9AE}" pid="19" name="aiplabel">
    <vt:lpwstr>Internal Use Visual Marking</vt:lpwstr>
  </property>
</Properties>
</file>